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B4A62" w14:textId="77777777" w:rsidR="008526B2" w:rsidRPr="009D7753" w:rsidRDefault="00A46BBF" w:rsidP="00003EA2">
      <w:pPr>
        <w:spacing w:after="0"/>
        <w:jc w:val="center"/>
        <w:rPr>
          <w:b/>
          <w:sz w:val="24"/>
          <w:szCs w:val="24"/>
        </w:rPr>
      </w:pPr>
      <w:bookmarkStart w:id="0" w:name="_GoBack"/>
      <w:bookmarkEnd w:id="0"/>
      <w:r w:rsidRPr="009D7753">
        <w:rPr>
          <w:b/>
          <w:sz w:val="24"/>
          <w:szCs w:val="24"/>
        </w:rPr>
        <w:t xml:space="preserve">Capital Region </w:t>
      </w:r>
      <w:r w:rsidR="009D7753">
        <w:rPr>
          <w:b/>
          <w:sz w:val="24"/>
          <w:szCs w:val="24"/>
        </w:rPr>
        <w:t>Ending the Epidemic (ETE)</w:t>
      </w:r>
      <w:r w:rsidRPr="009D7753">
        <w:rPr>
          <w:b/>
          <w:sz w:val="24"/>
          <w:szCs w:val="24"/>
        </w:rPr>
        <w:t xml:space="preserve"> Steering Committee Meeting</w:t>
      </w:r>
    </w:p>
    <w:p w14:paraId="36F187B1" w14:textId="62F82BE9" w:rsidR="00A46BBF" w:rsidRDefault="00C106E1" w:rsidP="00A46BBF">
      <w:pPr>
        <w:spacing w:after="12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Tuesday</w:t>
      </w:r>
      <w:r w:rsidR="003C4C86">
        <w:rPr>
          <w:sz w:val="24"/>
          <w:szCs w:val="24"/>
        </w:rPr>
        <w:t xml:space="preserve">, </w:t>
      </w:r>
      <w:r w:rsidR="00EC6AA6">
        <w:rPr>
          <w:sz w:val="24"/>
          <w:szCs w:val="24"/>
        </w:rPr>
        <w:t>1</w:t>
      </w:r>
      <w:r w:rsidR="000A1784">
        <w:rPr>
          <w:sz w:val="24"/>
          <w:szCs w:val="24"/>
        </w:rPr>
        <w:t>/</w:t>
      </w:r>
      <w:r w:rsidR="00C62645">
        <w:rPr>
          <w:sz w:val="24"/>
          <w:szCs w:val="24"/>
        </w:rPr>
        <w:t>21</w:t>
      </w:r>
      <w:r w:rsidR="000A1784">
        <w:rPr>
          <w:sz w:val="24"/>
          <w:szCs w:val="24"/>
        </w:rPr>
        <w:t>/</w:t>
      </w:r>
      <w:r w:rsidR="00C62645">
        <w:rPr>
          <w:sz w:val="24"/>
          <w:szCs w:val="24"/>
        </w:rPr>
        <w:t>20</w:t>
      </w:r>
      <w:r w:rsidR="00A46BBF" w:rsidRPr="009D7753">
        <w:rPr>
          <w:sz w:val="24"/>
          <w:szCs w:val="24"/>
        </w:rPr>
        <w:t xml:space="preserve">        9 AM to 10:30 PM</w:t>
      </w:r>
    </w:p>
    <w:p w14:paraId="6AEF5D5A" w14:textId="77777777" w:rsidR="00BF6B2B" w:rsidRDefault="00A46BBF" w:rsidP="00763EBD">
      <w:pPr>
        <w:spacing w:after="0" w:line="240" w:lineRule="auto"/>
        <w:jc w:val="center"/>
        <w:rPr>
          <w:sz w:val="24"/>
          <w:szCs w:val="24"/>
        </w:rPr>
      </w:pPr>
      <w:r w:rsidRPr="009D7753">
        <w:rPr>
          <w:sz w:val="24"/>
          <w:szCs w:val="24"/>
        </w:rPr>
        <w:t>Albany Damien Center</w:t>
      </w:r>
    </w:p>
    <w:p w14:paraId="7BDD2D8B" w14:textId="77777777" w:rsidR="00763EBD" w:rsidRDefault="008C18B2" w:rsidP="00763EBD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728 Madison Avenue, Albany, NY 12208</w:t>
      </w:r>
    </w:p>
    <w:p w14:paraId="6F292468" w14:textId="77777777" w:rsidR="008C18B2" w:rsidRDefault="008C18B2" w:rsidP="00763EBD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(between Quail Street &amp; South Lake Ave – Parking available on street</w:t>
      </w:r>
      <w:r w:rsidR="00BF6B2B">
        <w:rPr>
          <w:sz w:val="24"/>
          <w:szCs w:val="24"/>
        </w:rPr>
        <w:t xml:space="preserve"> or in rear of building on Yates</w:t>
      </w:r>
      <w:r>
        <w:rPr>
          <w:sz w:val="24"/>
          <w:szCs w:val="24"/>
        </w:rPr>
        <w:t>)</w:t>
      </w:r>
    </w:p>
    <w:p w14:paraId="18668DD0" w14:textId="77777777" w:rsidR="000B3F1A" w:rsidRDefault="000B3F1A" w:rsidP="00763EBD">
      <w:pPr>
        <w:spacing w:after="0" w:line="240" w:lineRule="auto"/>
        <w:jc w:val="center"/>
        <w:rPr>
          <w:sz w:val="24"/>
          <w:szCs w:val="24"/>
        </w:rPr>
      </w:pPr>
    </w:p>
    <w:p w14:paraId="315B2AEC" w14:textId="2C0858D8" w:rsidR="000B3F1A" w:rsidRDefault="000B3F1A" w:rsidP="000B3F1A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all </w:t>
      </w:r>
      <w:proofErr w:type="gramStart"/>
      <w:r>
        <w:rPr>
          <w:sz w:val="24"/>
          <w:szCs w:val="24"/>
        </w:rPr>
        <w:t>In</w:t>
      </w:r>
      <w:proofErr w:type="gramEnd"/>
      <w:r>
        <w:rPr>
          <w:sz w:val="24"/>
          <w:szCs w:val="24"/>
        </w:rPr>
        <w:t xml:space="preserve"> Number: </w:t>
      </w:r>
      <w:r w:rsidRPr="000B3F1A">
        <w:rPr>
          <w:sz w:val="24"/>
          <w:szCs w:val="24"/>
        </w:rPr>
        <w:t>1-510-338-9438</w:t>
      </w:r>
      <w:r>
        <w:rPr>
          <w:sz w:val="24"/>
          <w:szCs w:val="24"/>
        </w:rPr>
        <w:t xml:space="preserve">    </w:t>
      </w:r>
      <w:r w:rsidRPr="000B3F1A">
        <w:rPr>
          <w:sz w:val="24"/>
          <w:szCs w:val="24"/>
        </w:rPr>
        <w:t xml:space="preserve"> Access code: </w:t>
      </w:r>
      <w:r w:rsidR="00C62645" w:rsidRPr="00C62645">
        <w:rPr>
          <w:sz w:val="24"/>
          <w:szCs w:val="24"/>
        </w:rPr>
        <w:t>627 425 662</w:t>
      </w:r>
    </w:p>
    <w:p w14:paraId="118A68B8" w14:textId="77777777" w:rsidR="00DF78C4" w:rsidRDefault="00DF78C4" w:rsidP="00763EBD">
      <w:pPr>
        <w:spacing w:after="0" w:line="240" w:lineRule="auto"/>
        <w:jc w:val="center"/>
        <w:rPr>
          <w:sz w:val="24"/>
          <w:szCs w:val="24"/>
        </w:rPr>
      </w:pPr>
    </w:p>
    <w:p w14:paraId="05E00B2D" w14:textId="77777777" w:rsidR="00A46BBF" w:rsidRDefault="00867DAC" w:rsidP="00D95388">
      <w:pPr>
        <w:pBdr>
          <w:top w:val="single" w:sz="4" w:space="1" w:color="auto"/>
        </w:pBdr>
        <w:spacing w:line="276" w:lineRule="auto"/>
        <w:jc w:val="center"/>
        <w:rPr>
          <w:b/>
          <w:sz w:val="24"/>
          <w:szCs w:val="24"/>
        </w:rPr>
      </w:pPr>
      <w:r w:rsidRPr="004C13C4">
        <w:rPr>
          <w:b/>
          <w:sz w:val="24"/>
          <w:szCs w:val="24"/>
        </w:rPr>
        <w:t xml:space="preserve">Meeting </w:t>
      </w:r>
      <w:r w:rsidR="00A46BBF" w:rsidRPr="004C13C4">
        <w:rPr>
          <w:b/>
          <w:sz w:val="24"/>
          <w:szCs w:val="24"/>
        </w:rPr>
        <w:t>Agenda</w:t>
      </w:r>
    </w:p>
    <w:p w14:paraId="7F1976E4" w14:textId="4D4B3AC9" w:rsidR="00260378" w:rsidRDefault="00260378" w:rsidP="005648F3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sz w:val="24"/>
          <w:szCs w:val="24"/>
        </w:rPr>
      </w:pPr>
      <w:r w:rsidRPr="009D1171">
        <w:rPr>
          <w:sz w:val="24"/>
          <w:szCs w:val="24"/>
        </w:rPr>
        <w:t>Welcome &amp; Introductions</w:t>
      </w:r>
      <w:r w:rsidR="005648F3">
        <w:rPr>
          <w:sz w:val="24"/>
          <w:szCs w:val="24"/>
        </w:rPr>
        <w:t xml:space="preserve"> –</w:t>
      </w:r>
      <w:r w:rsidR="00BF6B2B">
        <w:rPr>
          <w:sz w:val="24"/>
          <w:szCs w:val="24"/>
        </w:rPr>
        <w:t xml:space="preserve"> </w:t>
      </w:r>
      <w:r w:rsidR="007B3070">
        <w:rPr>
          <w:sz w:val="24"/>
          <w:szCs w:val="24"/>
        </w:rPr>
        <w:t>Perry Junjulas,</w:t>
      </w:r>
      <w:r w:rsidR="004E2F59">
        <w:rPr>
          <w:sz w:val="24"/>
          <w:szCs w:val="24"/>
        </w:rPr>
        <w:t xml:space="preserve"> </w:t>
      </w:r>
      <w:r w:rsidR="000A1784">
        <w:rPr>
          <w:sz w:val="24"/>
          <w:szCs w:val="24"/>
        </w:rPr>
        <w:t>Committee Chair</w:t>
      </w:r>
      <w:r w:rsidR="003819C4">
        <w:rPr>
          <w:sz w:val="24"/>
          <w:szCs w:val="24"/>
        </w:rPr>
        <w:t xml:space="preserve"> </w:t>
      </w:r>
    </w:p>
    <w:p w14:paraId="0EF2F5DA" w14:textId="77777777" w:rsidR="00436EE1" w:rsidRPr="009D1171" w:rsidRDefault="00436EE1" w:rsidP="005648F3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Minutes Review</w:t>
      </w:r>
    </w:p>
    <w:p w14:paraId="19CE6AC3" w14:textId="25ED0A4C" w:rsidR="00FD4845" w:rsidRDefault="00DF78C4" w:rsidP="00D95388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Legislative Report</w:t>
      </w:r>
      <w:r w:rsidR="000A1784">
        <w:rPr>
          <w:sz w:val="24"/>
          <w:szCs w:val="24"/>
        </w:rPr>
        <w:t xml:space="preserve"> – Perry Junjulas</w:t>
      </w:r>
      <w:r w:rsidR="004E2F59">
        <w:rPr>
          <w:sz w:val="24"/>
          <w:szCs w:val="24"/>
        </w:rPr>
        <w:t xml:space="preserve"> </w:t>
      </w:r>
    </w:p>
    <w:p w14:paraId="1EE28805" w14:textId="77777777" w:rsidR="009D1171" w:rsidRDefault="009D1171" w:rsidP="00D95388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Committee Reports</w:t>
      </w:r>
    </w:p>
    <w:p w14:paraId="7388DEBC" w14:textId="1956665E" w:rsidR="00DD2461" w:rsidRPr="009D1171" w:rsidRDefault="00C22537" w:rsidP="00FF3892">
      <w:pPr>
        <w:pStyle w:val="ListParagraph"/>
        <w:numPr>
          <w:ilvl w:val="1"/>
          <w:numId w:val="5"/>
        </w:numPr>
        <w:spacing w:after="240" w:line="240" w:lineRule="auto"/>
        <w:contextualSpacing w:val="0"/>
        <w:rPr>
          <w:sz w:val="24"/>
          <w:szCs w:val="24"/>
        </w:rPr>
      </w:pPr>
      <w:r w:rsidRPr="009D1171">
        <w:rPr>
          <w:sz w:val="24"/>
          <w:szCs w:val="24"/>
        </w:rPr>
        <w:t>Youth Sub</w:t>
      </w:r>
      <w:r w:rsidR="00AA57C6">
        <w:rPr>
          <w:sz w:val="24"/>
          <w:szCs w:val="24"/>
        </w:rPr>
        <w:t xml:space="preserve"> – </w:t>
      </w:r>
      <w:r w:rsidRPr="009D1171">
        <w:rPr>
          <w:sz w:val="24"/>
          <w:szCs w:val="24"/>
        </w:rPr>
        <w:t>committee</w:t>
      </w:r>
      <w:r w:rsidR="00DD2461" w:rsidRPr="009D1171">
        <w:rPr>
          <w:sz w:val="24"/>
          <w:szCs w:val="24"/>
        </w:rPr>
        <w:t xml:space="preserve"> report</w:t>
      </w:r>
      <w:r w:rsidRPr="009D1171">
        <w:rPr>
          <w:sz w:val="24"/>
          <w:szCs w:val="24"/>
        </w:rPr>
        <w:t xml:space="preserve"> </w:t>
      </w:r>
      <w:r w:rsidR="009D1171">
        <w:rPr>
          <w:sz w:val="24"/>
          <w:szCs w:val="24"/>
        </w:rPr>
        <w:t>– Mary Ellen Adams</w:t>
      </w:r>
      <w:r w:rsidR="00FF3892">
        <w:rPr>
          <w:sz w:val="24"/>
          <w:szCs w:val="24"/>
        </w:rPr>
        <w:t xml:space="preserve"> &amp; </w:t>
      </w:r>
      <w:r w:rsidR="00FF3892" w:rsidRPr="00FF3892">
        <w:rPr>
          <w:sz w:val="24"/>
          <w:szCs w:val="24"/>
        </w:rPr>
        <w:t>Hanna Gaschott</w:t>
      </w:r>
      <w:r w:rsidR="009D1171" w:rsidRPr="00FF3892">
        <w:rPr>
          <w:sz w:val="24"/>
          <w:szCs w:val="24"/>
        </w:rPr>
        <w:t>,</w:t>
      </w:r>
      <w:r w:rsidR="00FF3892">
        <w:rPr>
          <w:sz w:val="24"/>
          <w:szCs w:val="24"/>
        </w:rPr>
        <w:t xml:space="preserve"> Co-Chairs</w:t>
      </w:r>
    </w:p>
    <w:p w14:paraId="64D5D7F8" w14:textId="77777777" w:rsidR="009D1171" w:rsidRDefault="00C22537" w:rsidP="009F003C">
      <w:pPr>
        <w:pStyle w:val="ListParagraph"/>
        <w:numPr>
          <w:ilvl w:val="1"/>
          <w:numId w:val="5"/>
        </w:numPr>
        <w:spacing w:after="240" w:line="240" w:lineRule="auto"/>
        <w:contextualSpacing w:val="0"/>
        <w:rPr>
          <w:sz w:val="24"/>
          <w:szCs w:val="24"/>
        </w:rPr>
      </w:pPr>
      <w:r w:rsidRPr="009D1171">
        <w:rPr>
          <w:sz w:val="24"/>
          <w:szCs w:val="24"/>
        </w:rPr>
        <w:t>Adult HIV Testing Sub</w:t>
      </w:r>
      <w:r w:rsidR="00430226">
        <w:rPr>
          <w:sz w:val="24"/>
          <w:szCs w:val="24"/>
        </w:rPr>
        <w:t xml:space="preserve"> – </w:t>
      </w:r>
      <w:r w:rsidRPr="009D1171">
        <w:rPr>
          <w:sz w:val="24"/>
          <w:szCs w:val="24"/>
        </w:rPr>
        <w:t>committee report</w:t>
      </w:r>
      <w:r w:rsidR="009D1171">
        <w:rPr>
          <w:sz w:val="24"/>
          <w:szCs w:val="24"/>
        </w:rPr>
        <w:t xml:space="preserve"> –</w:t>
      </w:r>
      <w:r w:rsidR="00AE02E7">
        <w:rPr>
          <w:sz w:val="24"/>
          <w:szCs w:val="24"/>
        </w:rPr>
        <w:t xml:space="preserve"> </w:t>
      </w:r>
      <w:r w:rsidR="000A1784">
        <w:rPr>
          <w:sz w:val="24"/>
          <w:szCs w:val="24"/>
        </w:rPr>
        <w:t>Chris Wasik</w:t>
      </w:r>
      <w:r w:rsidR="00430226">
        <w:rPr>
          <w:sz w:val="24"/>
          <w:szCs w:val="24"/>
        </w:rPr>
        <w:t xml:space="preserve"> &amp; Kyla Loucks</w:t>
      </w:r>
      <w:r w:rsidR="000458AE">
        <w:rPr>
          <w:sz w:val="24"/>
          <w:szCs w:val="24"/>
        </w:rPr>
        <w:t>, Co-Chair</w:t>
      </w:r>
      <w:r w:rsidR="00430226">
        <w:rPr>
          <w:sz w:val="24"/>
          <w:szCs w:val="24"/>
        </w:rPr>
        <w:t>s</w:t>
      </w:r>
    </w:p>
    <w:p w14:paraId="7ACB20BA" w14:textId="064A809F" w:rsidR="009D1171" w:rsidRPr="009D1171" w:rsidRDefault="009D1171" w:rsidP="005648F3">
      <w:pPr>
        <w:pStyle w:val="ListParagraph"/>
        <w:numPr>
          <w:ilvl w:val="1"/>
          <w:numId w:val="5"/>
        </w:numPr>
        <w:spacing w:after="24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Linkage &amp; Navigation Sub</w:t>
      </w:r>
      <w:r w:rsidR="00430226">
        <w:rPr>
          <w:sz w:val="24"/>
          <w:szCs w:val="24"/>
        </w:rPr>
        <w:t xml:space="preserve"> – </w:t>
      </w:r>
      <w:r>
        <w:rPr>
          <w:sz w:val="24"/>
          <w:szCs w:val="24"/>
        </w:rPr>
        <w:t>committee Report –</w:t>
      </w:r>
      <w:r w:rsidR="007B3070">
        <w:rPr>
          <w:sz w:val="24"/>
          <w:szCs w:val="24"/>
        </w:rPr>
        <w:t xml:space="preserve"> </w:t>
      </w:r>
      <w:r>
        <w:rPr>
          <w:sz w:val="24"/>
          <w:szCs w:val="24"/>
        </w:rPr>
        <w:t>Steve Sawicki</w:t>
      </w:r>
      <w:r w:rsidR="00430226">
        <w:rPr>
          <w:sz w:val="24"/>
          <w:szCs w:val="24"/>
        </w:rPr>
        <w:t xml:space="preserve">, </w:t>
      </w:r>
      <w:r w:rsidR="005648F3">
        <w:rPr>
          <w:sz w:val="24"/>
          <w:szCs w:val="24"/>
        </w:rPr>
        <w:t>Chair</w:t>
      </w:r>
    </w:p>
    <w:p w14:paraId="5DB38564" w14:textId="46019F92" w:rsidR="00CD15FF" w:rsidRDefault="00C22537" w:rsidP="004C480B">
      <w:pPr>
        <w:pStyle w:val="ListParagraph"/>
        <w:numPr>
          <w:ilvl w:val="1"/>
          <w:numId w:val="5"/>
        </w:numPr>
        <w:spacing w:after="240" w:line="240" w:lineRule="auto"/>
        <w:contextualSpacing w:val="0"/>
        <w:rPr>
          <w:sz w:val="24"/>
          <w:szCs w:val="24"/>
        </w:rPr>
      </w:pPr>
      <w:r w:rsidRPr="009D1171">
        <w:rPr>
          <w:sz w:val="24"/>
          <w:szCs w:val="24"/>
        </w:rPr>
        <w:t>PrEP Sub</w:t>
      </w:r>
      <w:r w:rsidR="001033CB">
        <w:rPr>
          <w:sz w:val="24"/>
          <w:szCs w:val="24"/>
        </w:rPr>
        <w:t xml:space="preserve"> – </w:t>
      </w:r>
      <w:r w:rsidRPr="009D1171">
        <w:rPr>
          <w:sz w:val="24"/>
          <w:szCs w:val="24"/>
        </w:rPr>
        <w:t xml:space="preserve">committee report </w:t>
      </w:r>
      <w:r w:rsidR="009D1171">
        <w:rPr>
          <w:sz w:val="24"/>
          <w:szCs w:val="24"/>
        </w:rPr>
        <w:t xml:space="preserve">– </w:t>
      </w:r>
      <w:r w:rsidR="008C18B2">
        <w:rPr>
          <w:sz w:val="24"/>
          <w:szCs w:val="24"/>
        </w:rPr>
        <w:t>Donna Muller</w:t>
      </w:r>
      <w:r w:rsidR="00FF3892">
        <w:rPr>
          <w:sz w:val="24"/>
          <w:szCs w:val="24"/>
        </w:rPr>
        <w:t xml:space="preserve"> &amp; </w:t>
      </w:r>
      <w:r w:rsidR="004C480B" w:rsidRPr="004C480B">
        <w:rPr>
          <w:sz w:val="24"/>
          <w:szCs w:val="24"/>
        </w:rPr>
        <w:t>Sue Johnson</w:t>
      </w:r>
      <w:r w:rsidR="009D1171" w:rsidRPr="004C480B">
        <w:rPr>
          <w:sz w:val="24"/>
          <w:szCs w:val="24"/>
        </w:rPr>
        <w:t>,</w:t>
      </w:r>
      <w:r w:rsidR="009D1171">
        <w:rPr>
          <w:sz w:val="24"/>
          <w:szCs w:val="24"/>
        </w:rPr>
        <w:t xml:space="preserve"> Co-Chair</w:t>
      </w:r>
      <w:r w:rsidR="005648F3">
        <w:rPr>
          <w:sz w:val="24"/>
          <w:szCs w:val="24"/>
        </w:rPr>
        <w:t>s</w:t>
      </w:r>
      <w:r w:rsidR="00DF78C4">
        <w:rPr>
          <w:sz w:val="24"/>
          <w:szCs w:val="24"/>
        </w:rPr>
        <w:t xml:space="preserve"> </w:t>
      </w:r>
    </w:p>
    <w:p w14:paraId="4B11370D" w14:textId="77777777" w:rsidR="00071DC0" w:rsidRDefault="00071DC0" w:rsidP="004C480B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Old Business</w:t>
      </w:r>
    </w:p>
    <w:p w14:paraId="6E79D2E0" w14:textId="77777777" w:rsidR="00071DC0" w:rsidRDefault="00071DC0" w:rsidP="004C480B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New Business</w:t>
      </w:r>
    </w:p>
    <w:p w14:paraId="529BBD75" w14:textId="77777777" w:rsidR="004C480B" w:rsidRDefault="004C480B" w:rsidP="004C480B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Agency Updates</w:t>
      </w:r>
      <w:r w:rsidR="00DF78C4">
        <w:rPr>
          <w:sz w:val="24"/>
          <w:szCs w:val="24"/>
        </w:rPr>
        <w:t xml:space="preserve"> </w:t>
      </w:r>
    </w:p>
    <w:p w14:paraId="3BC00281" w14:textId="77777777" w:rsidR="004C480B" w:rsidRPr="00F02A58" w:rsidRDefault="004C480B" w:rsidP="0093032D">
      <w:pPr>
        <w:spacing w:after="0" w:line="240" w:lineRule="auto"/>
        <w:rPr>
          <w:b/>
          <w:u w:val="single"/>
        </w:rPr>
      </w:pPr>
      <w:r w:rsidRPr="00F02A58">
        <w:rPr>
          <w:b/>
          <w:u w:val="single"/>
        </w:rPr>
        <w:t>Next</w:t>
      </w:r>
      <w:r w:rsidR="00352C9F" w:rsidRPr="00F02A58">
        <w:rPr>
          <w:b/>
          <w:u w:val="single"/>
        </w:rPr>
        <w:t xml:space="preserve"> ETE Capital Region</w:t>
      </w:r>
      <w:r w:rsidRPr="00F02A58">
        <w:rPr>
          <w:b/>
          <w:u w:val="single"/>
        </w:rPr>
        <w:t xml:space="preserve"> Meetings are</w:t>
      </w:r>
      <w:r w:rsidR="00C106E1" w:rsidRPr="00F02A58">
        <w:rPr>
          <w:b/>
          <w:u w:val="single"/>
        </w:rPr>
        <w:t xml:space="preserve"> from 9 AM to 10:30 AM on</w:t>
      </w:r>
      <w:r w:rsidR="000A1784">
        <w:rPr>
          <w:b/>
          <w:u w:val="single"/>
        </w:rPr>
        <w:t xml:space="preserve"> </w:t>
      </w:r>
    </w:p>
    <w:p w14:paraId="502CCFE6" w14:textId="77777777" w:rsidR="008C18B2" w:rsidRDefault="00C106E1" w:rsidP="000A1784">
      <w:pPr>
        <w:spacing w:after="120" w:line="240" w:lineRule="auto"/>
      </w:pPr>
      <w:r w:rsidRPr="00F02A58">
        <w:t xml:space="preserve">(Meetings are generally the </w:t>
      </w:r>
      <w:r w:rsidR="00873828" w:rsidRPr="009D0EBF">
        <w:rPr>
          <w:b/>
          <w:color w:val="FF0000"/>
          <w:u w:val="single"/>
        </w:rPr>
        <w:t>third</w:t>
      </w:r>
      <w:r w:rsidRPr="009D0EBF">
        <w:rPr>
          <w:b/>
          <w:color w:val="FF0000"/>
          <w:u w:val="single"/>
        </w:rPr>
        <w:t xml:space="preserve"> Tuesday</w:t>
      </w:r>
      <w:r w:rsidRPr="009D0EBF">
        <w:rPr>
          <w:color w:val="FF0000"/>
        </w:rPr>
        <w:t xml:space="preserve"> </w:t>
      </w:r>
      <w:r w:rsidRPr="00F02A58">
        <w:t>of each month except Aug &amp; Dec that we take off)</w:t>
      </w:r>
    </w:p>
    <w:p w14:paraId="62309DDE" w14:textId="77777777" w:rsidR="000A1784" w:rsidRDefault="000A1784" w:rsidP="0093032D">
      <w:pPr>
        <w:spacing w:after="0" w:line="240" w:lineRule="auto"/>
        <w:sectPr w:rsidR="000A1784" w:rsidSect="00CD15FF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EBC9015" w14:textId="2F289EC5" w:rsidR="00C62645" w:rsidRDefault="00C62645" w:rsidP="00C62645">
      <w:pPr>
        <w:tabs>
          <w:tab w:val="right" w:pos="6480"/>
        </w:tabs>
        <w:spacing w:after="120" w:line="240" w:lineRule="auto"/>
      </w:pPr>
      <w:r>
        <w:t>Jan-21</w:t>
      </w:r>
    </w:p>
    <w:p w14:paraId="32F0517E" w14:textId="6E0FEE9D" w:rsidR="00C62645" w:rsidRDefault="00C62645" w:rsidP="00C62645">
      <w:pPr>
        <w:tabs>
          <w:tab w:val="right" w:pos="6480"/>
        </w:tabs>
        <w:spacing w:after="120" w:line="240" w:lineRule="auto"/>
      </w:pPr>
      <w:r>
        <w:t>Feb-18</w:t>
      </w:r>
    </w:p>
    <w:p w14:paraId="48731CC6" w14:textId="0235CF40" w:rsidR="00C62645" w:rsidRDefault="00C62645" w:rsidP="00C62645">
      <w:pPr>
        <w:tabs>
          <w:tab w:val="right" w:pos="6480"/>
        </w:tabs>
        <w:spacing w:after="120" w:line="240" w:lineRule="auto"/>
      </w:pPr>
      <w:r>
        <w:t>Mar-17</w:t>
      </w:r>
    </w:p>
    <w:p w14:paraId="0323B525" w14:textId="299D8B3F" w:rsidR="00C62645" w:rsidRDefault="00C62645" w:rsidP="00C62645">
      <w:pPr>
        <w:tabs>
          <w:tab w:val="right" w:pos="6480"/>
        </w:tabs>
        <w:spacing w:after="120" w:line="240" w:lineRule="auto"/>
      </w:pPr>
      <w:r>
        <w:t>Apr-21</w:t>
      </w:r>
    </w:p>
    <w:p w14:paraId="0BE8FE6C" w14:textId="43A80842" w:rsidR="00C62645" w:rsidRDefault="00C62645" w:rsidP="00C62645">
      <w:pPr>
        <w:tabs>
          <w:tab w:val="right" w:pos="6480"/>
        </w:tabs>
        <w:spacing w:after="120" w:line="240" w:lineRule="auto"/>
      </w:pPr>
      <w:r>
        <w:t>May-19</w:t>
      </w:r>
    </w:p>
    <w:p w14:paraId="04752EA3" w14:textId="4F422E1A" w:rsidR="00C62645" w:rsidRDefault="00C62645" w:rsidP="00C62645">
      <w:pPr>
        <w:tabs>
          <w:tab w:val="right" w:pos="6480"/>
        </w:tabs>
        <w:spacing w:after="120" w:line="240" w:lineRule="auto"/>
      </w:pPr>
      <w:r>
        <w:t>June-16</w:t>
      </w:r>
    </w:p>
    <w:p w14:paraId="1E8ACC91" w14:textId="6F108042" w:rsidR="00C62645" w:rsidRDefault="00C62645" w:rsidP="00C62645">
      <w:pPr>
        <w:tabs>
          <w:tab w:val="right" w:pos="6480"/>
        </w:tabs>
        <w:spacing w:after="120" w:line="240" w:lineRule="auto"/>
      </w:pPr>
      <w:r>
        <w:t>July-21</w:t>
      </w:r>
    </w:p>
    <w:p w14:paraId="4DD6AB72" w14:textId="0B30B312" w:rsidR="00C62645" w:rsidRDefault="00C62645" w:rsidP="00C62645">
      <w:pPr>
        <w:tabs>
          <w:tab w:val="right" w:pos="6480"/>
        </w:tabs>
        <w:spacing w:after="120" w:line="240" w:lineRule="auto"/>
      </w:pPr>
      <w:r>
        <w:t>Aug-off</w:t>
      </w:r>
    </w:p>
    <w:p w14:paraId="3F7C2661" w14:textId="5AFF5CC9" w:rsidR="00C62645" w:rsidRDefault="00C62645" w:rsidP="00C62645">
      <w:pPr>
        <w:tabs>
          <w:tab w:val="right" w:pos="6480"/>
        </w:tabs>
        <w:spacing w:after="120" w:line="240" w:lineRule="auto"/>
      </w:pPr>
      <w:r>
        <w:t>Sep-15</w:t>
      </w:r>
    </w:p>
    <w:p w14:paraId="18D93BA5" w14:textId="72307B67" w:rsidR="00C62645" w:rsidRDefault="00C62645" w:rsidP="00C62645">
      <w:pPr>
        <w:tabs>
          <w:tab w:val="right" w:pos="6480"/>
        </w:tabs>
        <w:spacing w:after="120" w:line="240" w:lineRule="auto"/>
      </w:pPr>
      <w:r>
        <w:t>Oct-20</w:t>
      </w:r>
    </w:p>
    <w:p w14:paraId="60D1EBB3" w14:textId="59E9579B" w:rsidR="00C62645" w:rsidRDefault="00C62645" w:rsidP="00C62645">
      <w:pPr>
        <w:tabs>
          <w:tab w:val="right" w:pos="6480"/>
        </w:tabs>
        <w:spacing w:after="120" w:line="240" w:lineRule="auto"/>
      </w:pPr>
      <w:r>
        <w:t>Nov-17</w:t>
      </w:r>
    </w:p>
    <w:p w14:paraId="0AC88D7C" w14:textId="6155E07F" w:rsidR="000A1784" w:rsidRDefault="00C62645" w:rsidP="00C62645">
      <w:pPr>
        <w:tabs>
          <w:tab w:val="right" w:pos="6480"/>
        </w:tabs>
        <w:spacing w:after="120" w:line="240" w:lineRule="auto"/>
        <w:sectPr w:rsidR="000A1784" w:rsidSect="000A1784">
          <w:type w:val="continuous"/>
          <w:pgSz w:w="12240" w:h="15840"/>
          <w:pgMar w:top="720" w:right="720" w:bottom="720" w:left="720" w:header="720" w:footer="720" w:gutter="0"/>
          <w:cols w:num="3" w:space="144"/>
          <w:docGrid w:linePitch="360"/>
        </w:sectPr>
      </w:pPr>
      <w:r>
        <w:t>Dec-off</w:t>
      </w:r>
    </w:p>
    <w:p w14:paraId="4AE886C4" w14:textId="77777777" w:rsidR="00F02A58" w:rsidRDefault="00F02A58" w:rsidP="0093032D">
      <w:pPr>
        <w:tabs>
          <w:tab w:val="right" w:pos="6480"/>
        </w:tabs>
        <w:spacing w:after="120" w:line="240" w:lineRule="auto"/>
      </w:pPr>
    </w:p>
    <w:p w14:paraId="5586FA4C" w14:textId="77777777" w:rsidR="00F02A58" w:rsidRDefault="00F02A58" w:rsidP="0093032D">
      <w:pPr>
        <w:tabs>
          <w:tab w:val="right" w:pos="6480"/>
        </w:tabs>
        <w:spacing w:after="120" w:line="240" w:lineRule="auto"/>
        <w:rPr>
          <w:b/>
          <w:u w:val="single"/>
        </w:rPr>
      </w:pPr>
    </w:p>
    <w:p w14:paraId="363D216F" w14:textId="77777777" w:rsidR="00B16D73" w:rsidRPr="00C03F7F" w:rsidRDefault="00B16D73" w:rsidP="0093032D">
      <w:pPr>
        <w:tabs>
          <w:tab w:val="right" w:pos="6480"/>
        </w:tabs>
        <w:spacing w:after="120" w:line="240" w:lineRule="auto"/>
        <w:rPr>
          <w:b/>
          <w:u w:val="single"/>
        </w:rPr>
        <w:sectPr w:rsidR="00B16D73" w:rsidRPr="00C03F7F" w:rsidSect="00F02A58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62386169" w14:textId="77777777" w:rsidR="00B16D73" w:rsidRPr="00B16D73" w:rsidRDefault="00B16D73" w:rsidP="00B16D73">
      <w:pPr>
        <w:rPr>
          <w:b/>
        </w:rPr>
      </w:pPr>
      <w:r w:rsidRPr="00B16D73">
        <w:rPr>
          <w:b/>
        </w:rPr>
        <w:t xml:space="preserve">Next NY LINKS Meetings </w:t>
      </w:r>
      <w:r>
        <w:rPr>
          <w:b/>
        </w:rPr>
        <w:t xml:space="preserve">(immediately following the ETE Meetings) </w:t>
      </w:r>
      <w:r w:rsidRPr="00B16D73">
        <w:rPr>
          <w:b/>
        </w:rPr>
        <w:t>are from 10:30 AM to 2:30 PM with lunch provided</w:t>
      </w:r>
    </w:p>
    <w:p w14:paraId="50C49182" w14:textId="5ECC83A6" w:rsidR="00B16D73" w:rsidRDefault="00C62645" w:rsidP="00C62645">
      <w:r>
        <w:t xml:space="preserve">March-17 </w:t>
      </w:r>
      <w:r>
        <w:tab/>
        <w:t xml:space="preserve">June-16 </w:t>
      </w:r>
      <w:r>
        <w:tab/>
        <w:t>Sept-15</w:t>
      </w:r>
      <w:r>
        <w:tab/>
      </w:r>
      <w:r>
        <w:tab/>
        <w:t xml:space="preserve">Dec-15  </w:t>
      </w:r>
    </w:p>
    <w:p w14:paraId="200F1925" w14:textId="77777777" w:rsidR="00867DAC" w:rsidRDefault="00867DAC" w:rsidP="00B16D73">
      <w:pPr>
        <w:pBdr>
          <w:top w:val="single" w:sz="4" w:space="1" w:color="auto"/>
        </w:pBdr>
      </w:pPr>
      <w:r>
        <w:t>Contact information</w:t>
      </w:r>
    </w:p>
    <w:p w14:paraId="7E447003" w14:textId="77777777" w:rsidR="005648F3" w:rsidRDefault="00867DAC" w:rsidP="00867DAC">
      <w:pPr>
        <w:tabs>
          <w:tab w:val="left" w:pos="1800"/>
        </w:tabs>
      </w:pPr>
      <w:r>
        <w:t>Perry Junjulas</w:t>
      </w:r>
      <w:r>
        <w:tab/>
      </w:r>
      <w:hyperlink r:id="rId5" w:history="1">
        <w:r w:rsidRPr="00F10E86">
          <w:rPr>
            <w:rStyle w:val="Hyperlink"/>
          </w:rPr>
          <w:t>PerryJ@AlbanyDamienCenter.org</w:t>
        </w:r>
      </w:hyperlink>
      <w:r>
        <w:t xml:space="preserve">  518-449-7119 x102 or 518-961-0071 (cell)</w:t>
      </w:r>
    </w:p>
    <w:sectPr w:rsidR="005648F3" w:rsidSect="00F02A5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77D0E"/>
    <w:multiLevelType w:val="hybridMultilevel"/>
    <w:tmpl w:val="BFAA5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F59B4"/>
    <w:multiLevelType w:val="hybridMultilevel"/>
    <w:tmpl w:val="0ED69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B60250"/>
    <w:multiLevelType w:val="hybridMultilevel"/>
    <w:tmpl w:val="D0C83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0255AA"/>
    <w:multiLevelType w:val="hybridMultilevel"/>
    <w:tmpl w:val="734ED9B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C22C56"/>
    <w:multiLevelType w:val="hybridMultilevel"/>
    <w:tmpl w:val="D0C833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DC90C6C"/>
    <w:multiLevelType w:val="hybridMultilevel"/>
    <w:tmpl w:val="CBCA9BE0"/>
    <w:lvl w:ilvl="0" w:tplc="9D3A3D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357271"/>
    <w:multiLevelType w:val="hybridMultilevel"/>
    <w:tmpl w:val="3268305E"/>
    <w:lvl w:ilvl="0" w:tplc="46B28CE6">
      <w:start w:val="7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DYwMjIzMLG0NLNQ0lEKTi0uzszPAymwrAUA2kjXtSwAAAA="/>
  </w:docVars>
  <w:rsids>
    <w:rsidRoot w:val="00A46BBF"/>
    <w:rsid w:val="00003EA2"/>
    <w:rsid w:val="000412EB"/>
    <w:rsid w:val="000458AE"/>
    <w:rsid w:val="00051A52"/>
    <w:rsid w:val="00066986"/>
    <w:rsid w:val="00071DC0"/>
    <w:rsid w:val="000A1784"/>
    <w:rsid w:val="000A6702"/>
    <w:rsid w:val="000B3F1A"/>
    <w:rsid w:val="000D32C3"/>
    <w:rsid w:val="000E6969"/>
    <w:rsid w:val="001033CB"/>
    <w:rsid w:val="00144862"/>
    <w:rsid w:val="0014563A"/>
    <w:rsid w:val="0017756C"/>
    <w:rsid w:val="001B47B3"/>
    <w:rsid w:val="001C1345"/>
    <w:rsid w:val="001D4E09"/>
    <w:rsid w:val="002145A5"/>
    <w:rsid w:val="00260378"/>
    <w:rsid w:val="002A0CB6"/>
    <w:rsid w:val="002C170C"/>
    <w:rsid w:val="003035EA"/>
    <w:rsid w:val="00347B70"/>
    <w:rsid w:val="00352C9F"/>
    <w:rsid w:val="003819C4"/>
    <w:rsid w:val="003A4CFC"/>
    <w:rsid w:val="003C4C86"/>
    <w:rsid w:val="003C74C0"/>
    <w:rsid w:val="003E22EA"/>
    <w:rsid w:val="0042412D"/>
    <w:rsid w:val="00426A12"/>
    <w:rsid w:val="00430226"/>
    <w:rsid w:val="00436EE1"/>
    <w:rsid w:val="00462CD8"/>
    <w:rsid w:val="00463042"/>
    <w:rsid w:val="004A2544"/>
    <w:rsid w:val="004A66BB"/>
    <w:rsid w:val="004B3068"/>
    <w:rsid w:val="004C13C4"/>
    <w:rsid w:val="004C480B"/>
    <w:rsid w:val="004D00B2"/>
    <w:rsid w:val="004E2F59"/>
    <w:rsid w:val="00534344"/>
    <w:rsid w:val="00542B09"/>
    <w:rsid w:val="00542DC2"/>
    <w:rsid w:val="00555151"/>
    <w:rsid w:val="005648F3"/>
    <w:rsid w:val="005669AB"/>
    <w:rsid w:val="005B3334"/>
    <w:rsid w:val="00630AC2"/>
    <w:rsid w:val="006416E0"/>
    <w:rsid w:val="00653FB3"/>
    <w:rsid w:val="00680034"/>
    <w:rsid w:val="00681459"/>
    <w:rsid w:val="00683BAC"/>
    <w:rsid w:val="006A1323"/>
    <w:rsid w:val="006B3117"/>
    <w:rsid w:val="006B6E96"/>
    <w:rsid w:val="006B7280"/>
    <w:rsid w:val="006C7061"/>
    <w:rsid w:val="006D424E"/>
    <w:rsid w:val="006D7C1C"/>
    <w:rsid w:val="0074415E"/>
    <w:rsid w:val="007619F5"/>
    <w:rsid w:val="00763EBD"/>
    <w:rsid w:val="007A3E0C"/>
    <w:rsid w:val="007B23D0"/>
    <w:rsid w:val="007B3070"/>
    <w:rsid w:val="00811D9F"/>
    <w:rsid w:val="008526B2"/>
    <w:rsid w:val="00867DAC"/>
    <w:rsid w:val="00873828"/>
    <w:rsid w:val="008A4DD1"/>
    <w:rsid w:val="008A5ADE"/>
    <w:rsid w:val="008C18B2"/>
    <w:rsid w:val="009237C3"/>
    <w:rsid w:val="0093032D"/>
    <w:rsid w:val="009B5DDC"/>
    <w:rsid w:val="009D0EBF"/>
    <w:rsid w:val="009D1171"/>
    <w:rsid w:val="009D7753"/>
    <w:rsid w:val="009F003C"/>
    <w:rsid w:val="009F2F3E"/>
    <w:rsid w:val="00A156A2"/>
    <w:rsid w:val="00A46BBF"/>
    <w:rsid w:val="00A47B5B"/>
    <w:rsid w:val="00A96391"/>
    <w:rsid w:val="00AA57C6"/>
    <w:rsid w:val="00AB6E14"/>
    <w:rsid w:val="00AE02E7"/>
    <w:rsid w:val="00B16D73"/>
    <w:rsid w:val="00BD7DF0"/>
    <w:rsid w:val="00BF6B2B"/>
    <w:rsid w:val="00C03F7F"/>
    <w:rsid w:val="00C106E1"/>
    <w:rsid w:val="00C12A00"/>
    <w:rsid w:val="00C22537"/>
    <w:rsid w:val="00C542B0"/>
    <w:rsid w:val="00C60541"/>
    <w:rsid w:val="00C62645"/>
    <w:rsid w:val="00C82308"/>
    <w:rsid w:val="00CD15FF"/>
    <w:rsid w:val="00CD3ACC"/>
    <w:rsid w:val="00D6683F"/>
    <w:rsid w:val="00D95388"/>
    <w:rsid w:val="00DA098C"/>
    <w:rsid w:val="00DB357B"/>
    <w:rsid w:val="00DD0358"/>
    <w:rsid w:val="00DD2461"/>
    <w:rsid w:val="00DF78C4"/>
    <w:rsid w:val="00E1441E"/>
    <w:rsid w:val="00E70318"/>
    <w:rsid w:val="00E73958"/>
    <w:rsid w:val="00E94793"/>
    <w:rsid w:val="00EC6AA6"/>
    <w:rsid w:val="00F02A58"/>
    <w:rsid w:val="00F56E9A"/>
    <w:rsid w:val="00F7370E"/>
    <w:rsid w:val="00FD4845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90C76"/>
  <w15:chartTrackingRefBased/>
  <w15:docId w15:val="{5213C2E8-C360-4FD3-9E20-44903837E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6BB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13C4"/>
    <w:pPr>
      <w:ind w:left="720"/>
      <w:contextualSpacing/>
    </w:pPr>
  </w:style>
  <w:style w:type="table" w:styleId="TableGrid">
    <w:name w:val="Table Grid"/>
    <w:basedOn w:val="TableNormal"/>
    <w:uiPriority w:val="39"/>
    <w:rsid w:val="004C1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E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4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erryJ@AlbanyDamienCenter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ry Junjulas</dc:creator>
  <cp:keywords/>
  <dc:description/>
  <cp:lastModifiedBy>Wesley Burton</cp:lastModifiedBy>
  <cp:revision>5</cp:revision>
  <cp:lastPrinted>2020-01-13T14:47:00Z</cp:lastPrinted>
  <dcterms:created xsi:type="dcterms:W3CDTF">2020-01-10T19:14:00Z</dcterms:created>
  <dcterms:modified xsi:type="dcterms:W3CDTF">2020-01-22T15:36:00Z</dcterms:modified>
</cp:coreProperties>
</file>